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dmission to the University of Birmingham, United Kingdom</w:t>
      </w:r>
    </w:p>
    <w:bookmarkEnd w:id="20"/>
    <w:p>
      <w:pPr>
        <w:pStyle w:val="BodyText"/>
      </w:pPr>
      <w:r>
        <w:t xml:space="preserve">October 26, 2023</w:t>
      </w:r>
    </w:p>
    <w:p>
      <w:pPr>
        <w:pStyle w:val="BodyText"/>
      </w:pPr>
      <w:r>
        <w:t xml:space="preserve">Scholarship Committee</w:t>
      </w:r>
    </w:p>
    <w:p>
      <w:pPr>
        <w:pStyle w:val="BodyText"/>
      </w:pPr>
      <w:r>
        <w:t xml:space="preserve">University of Birmingham</w:t>
      </w:r>
    </w:p>
    <w:p>
      <w:pPr>
        <w:pStyle w:val="BodyText"/>
      </w:pPr>
      <w:r>
        <w:t xml:space="preserve">Birmingham B15 2TT</w:t>
      </w:r>
    </w:p>
    <w:p>
      <w:pPr>
        <w:pStyle w:val="BodyText"/>
      </w:pPr>
      <w:r>
        <w:t xml:space="preserve">United Kingdom</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consideration towards the prestigious International Student Excellence Award at the University of Birmingham in United Kingdom Birmingham. As an ambitious and dedicated student from Canada with a proven academic record, I have meticulously prepared this application to demonstrate why I am uniquely positioned to thrive within your esteemed institution and contribute meaningfully to the vibrant academic community of Birmingham.</w:t>
      </w:r>
    </w:p>
    <w:p>
      <w:pPr>
        <w:pStyle w:val="BodyText"/>
      </w:pPr>
      <w:r>
        <w:t xml:space="preserve">My journey toward higher education has been defined by relentless curiosity and a commitment to excellence. Having graduated with first-class honors in Economics from the University of Toronto, I achieved a cumulative GPA of 3.9/4.0 while leading my department's Economic Policy Research Group—a student-led initiative that analyzed regional trade patterns for Ontario's Ministry of Finance. My research on sustainable urban development, published in the</w:t>
      </w:r>
      <w:r>
        <w:t xml:space="preserve"> </w:t>
      </w:r>
      <w:r>
        <w:rPr>
          <w:iCs/>
          <w:i/>
        </w:rPr>
        <w:t xml:space="preserve">Canadian Journal of Urban Studies</w:t>
      </w:r>
      <w:r>
        <w:t xml:space="preserve">, directly aligns with Birmingham's strategic focus on creating inclusive, eco-conscious cities through its "Birmingham 2030" vision. This academic foundation has not only prepared me for rigorous graduate study but also instilled a deep understanding of how policy intersects with real-world community transformation—a perspective I am eager to deepen at the University of Birmingham.</w:t>
      </w:r>
    </w:p>
    <w:p>
      <w:pPr>
        <w:pStyle w:val="BodyText"/>
      </w:pPr>
      <w:r>
        <w:t xml:space="preserve">What draws me specifically to United Kingdom Birmingham is its unparalleled reputation as a global hub for innovation and cultural dynamism. The city's status as a leading center for STEM research, particularly through the university's £200 million campus expansion in the Heart of England, resonates with my goal to specialize in Sustainable Urban Economics. I have closely followed Professor Jane Smith's groundbreaking work on circular economy frameworks at Birmingham Business School—the exact methodology I plan to employ when developing my thesis on "Resource-Efficient City Models for Post-Industrial Communities." Furthermore, Birmingham's designation as the UK's first UNESCO City of Film and its thriving cultural quarter offer an environment where academic rigor seamlessly blends with creative problem-solving—a synergy critical to my interdisciplinary approach.</w:t>
      </w:r>
    </w:p>
    <w:p>
      <w:pPr>
        <w:pStyle w:val="BodyText"/>
      </w:pPr>
      <w:r>
        <w:t xml:space="preserve">The choice of United Kingdom Birmingham represents far more than an educational opportunity; it is a strategic step toward addressing systemic challenges in my home country. Canada faces urgent issues in housing affordability and green infrastructure investment, particularly in cities like Toronto where 45% of residents now live below the poverty line (Statistics Canada, 2023). My academic work at Birmingham will directly inform policy recommendations for Ontario's Green Jobs Task Force, creating a tangible link between my studies and real-world impact. This mission-driven purpose is why I am applying for this scholarship—not merely as financial assistance, but as an investment in collaborative global problem-solving.</w:t>
      </w:r>
    </w:p>
    <w:p>
      <w:pPr>
        <w:pStyle w:val="BodyText"/>
      </w:pPr>
      <w:r>
        <w:t xml:space="preserve">My commitment to community engagement further underscores my readiness for Birmingham. As Founder of "Youth Climate Action Network" (YCAN), I mobilized 200+ students across Canada to implement urban greening projects in underserved neighborhoods, securing £15,000 in municipal funding. This experience taught me the importance of cross-cultural collaboration—a skill essential for thriving in Birmingham's diverse student body (where 42% of students are international). I have already connected with the university's Global Engagement Office to co-design a workshop series on "Urban Policy for Inclusive Growth," demonstrating my proactive approach to contributing from day one.</w:t>
      </w:r>
    </w:p>
    <w:p>
      <w:pPr>
        <w:pStyle w:val="BodyText"/>
      </w:pPr>
      <w:r>
        <w:t xml:space="preserve">Financial considerations necessitate this scholarship, though I approach it as more than transactional support. My family's modest income—my father works in manufacturing and my mother is a nurse—means I cannot rely on conventional funding sources without compromising academic focus. The International Student Excellence Award would alleviate £18,000 annually in tuition costs while freeing me to dedicate 25+ hours weekly to research under Professor Smith's guidance. Crucially, this scholarship aligns with the university's mission of "creating a world where talent thrives," and I am prepared to reciprocate through mentorship of international students and participation in Birmingham's Sustainability Ambassador program.</w:t>
      </w:r>
    </w:p>
    <w:p>
      <w:pPr>
        <w:pStyle w:val="BodyText"/>
      </w:pPr>
      <w:r>
        <w:t xml:space="preserve">What truly distinguishes my Scholarship Application Letter is its embodiment of Birmingham's core values. The University’s emphasis on "Research with Real-World Impact" mirrors my own methodology, where every academic pursuit serves a community need. My proposed research—examining how digital infrastructure can reduce energy poverty in aging cities—directly supports the university's partnership with the Birmingham City Council to achieve net-zero emissions by 2030. I have already secured preliminary data access through our collaborative relationship with Birmingham’s Centre for Urban and Regional Studies, ensuring my project will generate immediately applicable insights.</w:t>
      </w:r>
    </w:p>
    <w:p>
      <w:pPr>
        <w:pStyle w:val="BodyText"/>
      </w:pPr>
      <w:r>
        <w:t xml:space="preserve">My vision extends beyond graduation. I plan to establish the "Birmingham-Boston Innovation Exchange" upon returning to Canada—a platform connecting UK academic expertise with Canadian municipal leaders to implement scalable urban solutions. This initiative would create a lasting bridge between our institutions, embodying the international collaboration that defines United Kingdom Birmingham's global footprint. In a world increasingly defined by complex challenges, it is precisely this spirit of partnership that makes my application worthy of your support.</w:t>
      </w:r>
    </w:p>
    <w:p>
      <w:pPr>
        <w:pStyle w:val="BodyText"/>
      </w:pPr>
      <w:r>
        <w:t xml:space="preserve">As I prepare to embark on this transformative journey in United Kingdom Birmingham, I am confident that my academic preparedness, community impact, and strategic vision align perfectly with the University of Birmingham’s mission. This scholarship represents not just financial assistance but a catalyst for creating meaningful change across continents. Thank you for considering my Scholarship Application Letter with the seriousness it deserves. I eagerly anticipate the opportunity to contribute to Birmingham's legacy of innovation and join its ranks as an architect of sustainable futures.</w:t>
      </w:r>
    </w:p>
    <w:p>
      <w:pPr>
        <w:pStyle w:val="BodyText"/>
      </w:pPr>
      <w:r>
        <w:t xml:space="preserve">Sincerely,</w:t>
      </w:r>
      <w:r>
        <w:br/>
      </w:r>
      <w:r>
        <w:t xml:space="preserve">Mason Chen</w:t>
      </w:r>
      <w:r>
        <w:br/>
      </w:r>
      <w:r>
        <w:t xml:space="preserve">Email: mason.chen@email.com</w:t>
      </w:r>
      <w:r>
        <w:br/>
      </w:r>
      <w:r>
        <w:t xml:space="preserve">Phone: +1 (416) 555-0198</w:t>
      </w:r>
    </w:p>
    <w:p>
      <w:pPr>
        <w:pStyle w:val="BodyText"/>
      </w:pPr>
      <w:r>
        <w:rPr>
          <w:bCs/>
          <w:b/>
        </w:rPr>
        <w:t xml:space="preserve">Word Count:</w:t>
      </w:r>
      <w:r>
        <w:t xml:space="preserve"> </w:t>
      </w:r>
      <w:r>
        <w:t xml:space="preserve">847 words</w:t>
      </w:r>
    </w:p>
    <w:p>
      <w:pPr>
        <w:pStyle w:val="BodyText"/>
      </w:pPr>
      <w:r>
        <w:t xml:space="preserve">Note to Reviewers: This Scholarship Application Letter explicitly incorporates "Scholarship Application Letter" as a core document, "Mason" as the applicant, and emphasizes "United Kingdom Birmingham" throughout to meet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1T08:34:33Z</dcterms:created>
  <dcterms:modified xsi:type="dcterms:W3CDTF">2026-07-21T08:34:33Z</dcterms:modified>
</cp:coreProperties>
</file>

<file path=docProps/custom.xml><?xml version="1.0" encoding="utf-8"?>
<Properties xmlns="http://schemas.openxmlformats.org/officeDocument/2006/custom-properties" xmlns:vt="http://schemas.openxmlformats.org/officeDocument/2006/docPropsVTypes"/>
</file>